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Opportunities</w:t>
      </w:r>
      <w:r>
        <w:t xml:space="preserve"> </w:t>
      </w:r>
      <w:r>
        <w:t xml:space="preserve">in</w:t>
      </w:r>
      <w:r>
        <w:t xml:space="preserve"> </w:t>
      </w:r>
      <w:r>
        <w:t xml:space="preserve">Philippines</w:t>
      </w:r>
      <w:r>
        <w:t xml:space="preserve"> </w:t>
      </w:r>
      <w:r>
        <w:t xml:space="preserve">Manila</w:t>
      </w:r>
    </w:p>
    <w:bookmarkStart w:id="20" w:name="X91c489624155449d7a9109f58398b8b16e86fe5"/>
    <w:p>
      <w:pPr>
        <w:pStyle w:val="Heading1"/>
      </w:pPr>
      <w:r>
        <w:t xml:space="preserve">Personal Statement: A Dedicated Computer Engineer Seeking to Innovate Within the Heart of Philippines Manila</w:t>
      </w:r>
    </w:p>
    <w:p>
      <w:pPr>
        <w:pStyle w:val="FirstParagraph"/>
      </w:pPr>
      <w:r>
        <w:t xml:space="preserve">As a highly motivated and skilled Computer Engineer, I am writing to express my profound commitment to contributing meaningfully to the dynamic technological landscape of the Philippines, with a specific focus on driving innovation within Manila. My academic foundation, technical expertise, and deep-rooted understanding of the unique challenges and opportunities present in our local ecosystem position me as an ideal candidate ready to tackle complex problems and support the digital transformation journey of businesses and communities across Metro Manila.</w:t>
      </w:r>
    </w:p>
    <w:p>
      <w:pPr>
        <w:pStyle w:val="BodyText"/>
      </w:pPr>
      <w:r>
        <w:t xml:space="preserve">I graduated with a Bachelor's degree in Computer Engineering from De La Salle University (DLSU) in Quezon City, one of the premier institutions fostering technological talent in the Philippines. My curriculum immersed me in core competencies essential for modern engineering: advanced programming (Python, Java, C++), robust database design and management (SQL, NoSQL), network architecture principles, cybersecurity fundamentals, and software development methodologies. Crucially, my studies were not confined to theoretical concepts; they were deeply contextualized within the realities of the Philippine market. Courses on mobile application development for low-bandwidth environments directly addressed the needs of users across Metro Manila's diverse connectivity landscape, while projects focused on optimizing systems for local e-commerce platforms reflected an understanding of our rapidly growing digital economy.</w:t>
      </w:r>
    </w:p>
    <w:p>
      <w:pPr>
        <w:pStyle w:val="BodyText"/>
      </w:pPr>
      <w:r>
        <w:t xml:space="preserve">My practical experience solidified this contextual understanding. During my internship at a leading IT-BPM (Business Process Outsourcing) company headquartered in Bonifacio Global City (BGC), Manila, I contributed to developing internal tools that streamlined client onboarding processes. This exposure provided invaluable insight into the operational intricacies of Manila's massive BPO sector, which is a cornerstone of the Philippine economy and a major driver of demand for skilled Computer Engineers. I witnessed firsthand how efficient, well-engineered software solutions directly impact client satisfaction and business scalability within this high-stakes environment. Furthermore, I actively participated in hackathons organized by TechHub Manila and collaborated with local startups based in Cubao and Makati, developing prototypes for applications addressing specific Filipino needs – such as a community-based disaster response coordination tool during typhoon season and a simplified mobile platform for small-scale vendors to manage inventory using basic smartphones. These projects underscored my belief that technology must be accessible, relevant, and designed *with* the Filipino user in mind.</w:t>
      </w:r>
    </w:p>
    <w:p>
      <w:pPr>
        <w:pStyle w:val="BodyText"/>
      </w:pPr>
      <w:r>
        <w:t xml:space="preserve">What truly fuels my passion as a Computer Engineer is the opportunity to leverage technology for tangible social impact within the Philippines. Manila, with its vibrant energy and significant urban challenges – from traffic congestion to access to services – presents fertile ground for innovative engineering solutions. I am particularly drawn to initiatives like the National ICT Plan 2020-2025 and the growing emphasis on Smart City development in Metro Manila, recognizing that scalable software systems are fundamental to these visions. My aspiration is not just to build applications, but to engineer robust, user-centric platforms that empower Filipinos. This means prioritizing solutions that work seamlessly on affordable devices prevalent across the archipelago and understanding cultural nuances in user interaction – a perspective honed through my life within Manila's diverse communities.</w:t>
      </w:r>
    </w:p>
    <w:p>
      <w:pPr>
        <w:pStyle w:val="BodyText"/>
      </w:pPr>
      <w:r>
        <w:t xml:space="preserve">I possess a strong technical skill set aligned with current industry demands in the Philippines. I am proficient in full-stack development, cloud platforms (AWS, Google Cloud), modern frameworks (React, Spring Boot), and data analytics tools. Beyond coding, I place immense value on clear communication and collaborative problem-solving – essential skills within Manila's fast-paced office culture where cross-functional teamwork is key to success in IT projects. My fluency in both English and Filipino enables me to effectively bridge technical teams with end-users across various sectors within the Philippine context.</w:t>
      </w:r>
    </w:p>
    <w:p>
      <w:pPr>
        <w:pStyle w:val="BodyText"/>
      </w:pPr>
      <w:r>
        <w:t xml:space="preserve">Manila is more than just a location for my career; it is the vibrant center of my aspirations. I have witnessed firsthand the incredible talent, resilience, and entrepreneurial spirit thriving within Manila's tech community, from established giants to agile startups pushing boundaries in fintech (e.g., PayMaya), healthtech, and edtech sectors. I am eager to contribute to this ecosystem by bringing my technical skills coupled with a deep understanding of local needs. I aim to work within an organization based in Metro Manila that values innovation, invests in its engineers' growth, and is actively shaping the future of technology in the Philippines.</w:t>
      </w:r>
    </w:p>
    <w:p>
      <w:pPr>
        <w:pStyle w:val="BodyText"/>
      </w:pPr>
      <w:r>
        <w:t xml:space="preserve">My goal as a Computer Engineer is clear: to become an integral part of building the technological infrastructure that supports Manila's continued growth and enhances the lives of its citizens. I am not seeking merely a job, but an opportunity to apply my engineering acumen within the specific, exciting context of Philippines Manila – solving real problems faced by Filipino businesses and communities using cutting-edge, locally relevant solutions. I am confident that my education, practical experience grounded in Manila's realities, technical proficiency, and unwavering dedication to leveraging technology for positive impact make me a strong candidate ready to excel and contribute significantly from day one within your team in the heart of the Philippines.</w:t>
      </w:r>
    </w:p>
    <w:p>
      <w:pPr>
        <w:pStyle w:val="BodyText"/>
      </w:pPr>
      <w:r>
        <w:t xml:space="preserve">Thank you for considering my application. I am enthusiastic about the possibility of contributing as a dedicated Computer Engineer to the dynamic technological advancement taking place right here in Manila, Philippines, and look forward to discussing how my skills align with your organization's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Opportunities in Philippines Manila</dc:title>
  <dc:creator/>
  <cp:keywords/>
  <dcterms:created xsi:type="dcterms:W3CDTF">2026-06-22T19:58:08Z</dcterms:created>
  <dcterms:modified xsi:type="dcterms:W3CDTF">2026-06-22T19:58:08Z</dcterms:modified>
</cp:coreProperties>
</file>

<file path=docProps/custom.xml><?xml version="1.0" encoding="utf-8"?>
<Properties xmlns="http://schemas.openxmlformats.org/officeDocument/2006/custom-properties" xmlns:vt="http://schemas.openxmlformats.org/officeDocument/2006/docPropsVTypes"/>
</file>